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iring Manager's Name]</w:t>
      </w:r>
      <w:r>
        <w:br/>
      </w:r>
      <w:r>
        <w:t xml:space="preserve">[Company Name]</w:t>
      </w:r>
      <w:r>
        <w:br/>
      </w:r>
      <w:r>
        <w:t xml:space="preserve">[Company Address]</w:t>
      </w:r>
      <w:r>
        <w:br/>
      </w:r>
      <w:r>
        <w:t xml:space="preserve">Harare, Zimbabwe</w:t>
      </w:r>
    </w:p>
    <w:bookmarkStart w:id="25" w:name="X33ecfd7c0dbb17ce01cb225fac17cd5738e662e"/>
    <w:p>
      <w:pPr>
        <w:pStyle w:val="Heading2"/>
      </w:pPr>
      <w:r>
        <w:t xml:space="preserve">Subject: Cover Letter for Human Resources Manager Position in Zimbabwe Harare</w:t>
      </w:r>
    </w:p>
    <w:p>
      <w:pPr>
        <w:pStyle w:val="FirstParagraph"/>
      </w:pPr>
      <w:r>
        <w:t xml:space="preserve">Dear [Hiring Manager's Name],</w:t>
      </w:r>
    </w:p>
    <w:p>
      <w:pPr>
        <w:pStyle w:val="BodyText"/>
      </w:pPr>
      <w:r>
        <w:t xml:space="preserve">I am writing to express my interest in the Human Resources Manager position at [Company Name], as advertised. With over [X years] of experience in human resources, a deep understanding of organizational development, and a proven ability to navigate the dynamic business landscape of Zimbabwe Harare, I am confident in my ability to contribute meaningfully to your team. As someone who has dedicated their career to fostering employee engagement, optimizing HR strategies, and aligning talent management with business objectives, I am eager to bring my expertise to [Company Name] and support its growth in this vibrant region.</w:t>
      </w:r>
    </w:p>
    <w:bookmarkStart w:id="20" w:name="Xd3a9d63cdd75ff33d2f3766b57bb4ea5f9c13b8"/>
    <w:p>
      <w:pPr>
        <w:pStyle w:val="Heading3"/>
      </w:pPr>
      <w:r>
        <w:t xml:space="preserve">About Me: A Passion for Human Resources in Zimbabwe Harare</w:t>
      </w:r>
    </w:p>
    <w:p>
      <w:pPr>
        <w:pStyle w:val="FirstParagraph"/>
      </w:pPr>
      <w:r>
        <w:t xml:space="preserve">As a seasoned Human Resources Manager, I have consistently demonstrated the ability to build and maintain strong relationships between employees, management, and stakeholders. My career has been shaped by a commitment to creating inclusive workplaces that prioritize employee well-being, professional development, and operational efficiency. In Zimbabwe Harare, where the workforce is diverse and the business environment presents unique challenges, my background in navigating local labor laws, cultural dynamics, and economic conditions has allowed me to develop tailored HR solutions that drive sustainable growth.</w:t>
      </w:r>
    </w:p>
    <w:p>
      <w:pPr>
        <w:pStyle w:val="BodyText"/>
      </w:pPr>
      <w:r>
        <w:t xml:space="preserve">Having worked across various sectors—including manufacturing, technology, and non-profit organizations—I have gained valuable insights into the specific needs of businesses operating in Zimbabwe Harare. For instance, I have successfully implemented recruitment strategies that address the region’s talent shortages while ensuring compliance with local employment regulations. Additionally, my experience in designing training programs that align with both global best practices and local workforce expectations has enabled organizations to enhance productivity and employee retention.</w:t>
      </w:r>
    </w:p>
    <w:bookmarkEnd w:id="20"/>
    <w:bookmarkStart w:id="21" w:name="X7d6b3ee2bef9bd3b044a4dff93de1d2bf44ee30"/>
    <w:p>
      <w:pPr>
        <w:pStyle w:val="Heading3"/>
      </w:pPr>
      <w:r>
        <w:t xml:space="preserve">Why Zimbabwe Harare? Understanding the Local Context</w:t>
      </w:r>
    </w:p>
    <w:p>
      <w:pPr>
        <w:pStyle w:val="FirstParagraph"/>
      </w:pPr>
      <w:r>
        <w:t xml:space="preserve">Zimbabwe Harare is a hub of innovation, resilience, and opportunity. As a Human Resources Manager, I understand the importance of adapting HR strategies to the unique challenges and opportunities presented by this region. From navigating economic fluctuations to fostering a culture of adaptability in the workforce, my approach is rooted in empathy, strategic thinking, and a deep respect for local traditions.</w:t>
      </w:r>
    </w:p>
    <w:p>
      <w:pPr>
        <w:pStyle w:val="BodyText"/>
      </w:pPr>
      <w:r>
        <w:t xml:space="preserve">One of my key strengths is my ability to build trust with employees at all levels of an organization. In Zimbabwe Harare, where relationships are often the cornerstone of workplace success, I have consistently prioritized open communication and transparency. For example, during a recent project in Harare, I spearheaded a company-wide initiative to improve employee feedback mechanisms, which led to a 30% increase in job satisfaction scores within six months. This experience reinforced my belief that HR is not just about policies but about people.</w:t>
      </w:r>
    </w:p>
    <w:bookmarkEnd w:id="21"/>
    <w:bookmarkStart w:id="22" w:name="Xcbd8b947a709b04f070fd7c986194fba67a3101"/>
    <w:p>
      <w:pPr>
        <w:pStyle w:val="Heading3"/>
      </w:pPr>
      <w:r>
        <w:t xml:space="preserve">Key Achievements as a Human Resources Manager</w:t>
      </w:r>
    </w:p>
    <w:p>
      <w:pPr>
        <w:pStyle w:val="FirstParagraph"/>
      </w:pPr>
      <w:r>
        <w:t xml:space="preserve">Throughout my career, I have consistently delivered results that align with organizational goals. At my previous role at [Previous Company Name], I was responsible for overseeing all aspects of HR, including recruitment, performance management, and employee relations. By implementing a data-driven approach to talent acquisition, I reduced hiring time by 25% while maintaining high-quality hires. Additionally, I introduced a mentorship program that significantly improved employee retention rates in a competitive market.</w:t>
      </w:r>
    </w:p>
    <w:p>
      <w:pPr>
        <w:pStyle w:val="BodyText"/>
      </w:pPr>
      <w:r>
        <w:t xml:space="preserve">Another achievement that I am proud of is my work in developing diversity and inclusion initiatives tailored to the Zimbabwean context. Recognizing the importance of representation in the workforce, I collaborated with local community leaders to create partnerships that expanded access to underrepresented groups. This effort not only strengthened our employer brand but also fostered a more inclusive workplace culture.</w:t>
      </w:r>
    </w:p>
    <w:bookmarkEnd w:id="22"/>
    <w:bookmarkStart w:id="23" w:name="Xb4761f82c1af369690cf8fcc538cc49cd551d03"/>
    <w:p>
      <w:pPr>
        <w:pStyle w:val="Heading3"/>
      </w:pPr>
      <w:r>
        <w:t xml:space="preserve">Why [Company Name]? A Commitment to Excellence</w:t>
      </w:r>
    </w:p>
    <w:p>
      <w:pPr>
        <w:pStyle w:val="FirstParagraph"/>
      </w:pPr>
      <w:r>
        <w:t xml:space="preserve">I am particularly drawn to [Company Name] because of its reputation for excellence and its commitment to innovation in Zimbabwe Harare. Your organization’s focus on [specific value, e.g., "sustainable development," "employee empowerment," or "community engagement"] aligns closely with my own professional values. I am eager to contribute my expertise in HR strategy, talent management, and organizational development to support your mission and drive continued success.</w:t>
      </w:r>
    </w:p>
    <w:p>
      <w:pPr>
        <w:pStyle w:val="BodyText"/>
      </w:pPr>
      <w:r>
        <w:t xml:space="preserve">What sets [Company Name] apart is its ability to balance global standards with local relevance. In Zimbabwe Harare, where businesses must adapt to a rapidly evolving environment, I believe that a forward-thinking HR team is essential. I am confident that my experience in developing scalable HR solutions and my passion for fostering employee growth will enable me to make an immediate impact at your organization.</w:t>
      </w:r>
    </w:p>
    <w:bookmarkEnd w:id="23"/>
    <w:bookmarkStart w:id="24" w:name="conclusion-a-call-to-action"/>
    <w:p>
      <w:pPr>
        <w:pStyle w:val="Heading3"/>
      </w:pPr>
      <w:r>
        <w:t xml:space="preserve">Conclusion: A Call to Action</w:t>
      </w:r>
    </w:p>
    <w:p>
      <w:pPr>
        <w:pStyle w:val="FirstParagraph"/>
      </w:pPr>
      <w:r>
        <w:t xml:space="preserve">In conclusion, I am enthusiastic about the opportunity to join [Company Name] as a Human Resources Manager and contribute to its continued success in Zimbabwe Harare. My track record of driving HR excellence, combined with my deep understanding of the local context, positions me to make a meaningful contribution to your team. I would welcome the chance to discuss how my skills and experiences align with your needs.</w:t>
      </w:r>
    </w:p>
    <w:p>
      <w:pPr>
        <w:pStyle w:val="BodyText"/>
      </w:pPr>
      <w:r>
        <w:t xml:space="preserve">Thank you for considering my application. I look forward to the possibility of contributing to [Company Name]’s future and supporting its mission in Zimbabwe Harare.</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Position in Zimbabwe Harare</dc:title>
  <dc:creator/>
  <cp:keywords/>
  <dcterms:created xsi:type="dcterms:W3CDTF">2026-07-21T07:40:46Z</dcterms:created>
  <dcterms:modified xsi:type="dcterms:W3CDTF">2026-07-21T07:40:46Z</dcterms:modified>
</cp:coreProperties>
</file>

<file path=docProps/custom.xml><?xml version="1.0" encoding="utf-8"?>
<Properties xmlns="http://schemas.openxmlformats.org/officeDocument/2006/custom-properties" xmlns:vt="http://schemas.openxmlformats.org/officeDocument/2006/docPropsVTypes"/>
</file>